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976CD2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92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976CD2">
      <w:pPr>
        <w:ind w:firstLine="540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976CD2">
        <w:t>ému funkcionárovi</w:t>
      </w:r>
      <w:r w:rsidR="009B7BF2">
        <w:t xml:space="preserve"> </w:t>
      </w:r>
      <w:r w:rsidR="00976CD2">
        <w:t>Igor</w:t>
      </w:r>
      <w:r w:rsidR="00976CD2">
        <w:t>ovi</w:t>
      </w:r>
      <w:r w:rsidR="00976CD2">
        <w:t xml:space="preserve"> </w:t>
      </w:r>
      <w:proofErr w:type="spellStart"/>
      <w:r w:rsidR="00976CD2">
        <w:t>Urbančík</w:t>
      </w:r>
      <w:r w:rsidR="00976CD2">
        <w:t>ovi</w:t>
      </w:r>
      <w:proofErr w:type="spellEnd"/>
      <w:r w:rsidR="00976CD2">
        <w:t>, člen</w:t>
      </w:r>
      <w:r w:rsidR="00976CD2">
        <w:t>ovi dozornej rady Národnej koalície</w:t>
      </w:r>
      <w:r w:rsidR="00976CD2">
        <w:t xml:space="preserve"> pre digitálne zručnosti a povolania Slovenskej republiky </w:t>
      </w:r>
      <w:r w:rsidR="00DB0600">
        <w:t>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976CD2">
        <w:t>ého verejného funkcionára</w:t>
      </w:r>
      <w:r w:rsidR="007F469A">
        <w:t xml:space="preserve">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976CD2" w:rsidRPr="00110B7E">
        <w:t>verejn</w:t>
      </w:r>
      <w:r w:rsidR="00976CD2">
        <w:t xml:space="preserve">ému funkcionárovi Igorovi </w:t>
      </w:r>
      <w:proofErr w:type="spellStart"/>
      <w:r w:rsidR="00976CD2">
        <w:t>Urbančíkovi</w:t>
      </w:r>
      <w:proofErr w:type="spellEnd"/>
      <w:r w:rsidR="00976CD2">
        <w:t>, členovi dozornej rady Národnej koalície pre digitálne zručnosti a povolania Slovenskej republiky</w:t>
      </w:r>
      <w:r w:rsidR="00976CD2" w:rsidRPr="00110B7E">
        <w:t xml:space="preserve"> </w:t>
      </w:r>
      <w:bookmarkStart w:id="0" w:name="_GoBack"/>
      <w:bookmarkEnd w:id="0"/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976CD2">
        <w:t>77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CD2"/>
    <w:rsid w:val="00976D3C"/>
    <w:rsid w:val="00980C40"/>
    <w:rsid w:val="00984E64"/>
    <w:rsid w:val="00994E18"/>
    <w:rsid w:val="009A6AE4"/>
    <w:rsid w:val="009B06C1"/>
    <w:rsid w:val="009B7BF2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883191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79411F-D8F8-4927-A33A-D03C0DC91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1</Pages>
  <Words>320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Završan, Marián</cp:lastModifiedBy>
  <cp:revision>56</cp:revision>
  <cp:lastPrinted>2021-12-02T13:20:00Z</cp:lastPrinted>
  <dcterms:created xsi:type="dcterms:W3CDTF">2021-09-24T06:29:00Z</dcterms:created>
  <dcterms:modified xsi:type="dcterms:W3CDTF">2025-06-18T10:58:00Z</dcterms:modified>
</cp:coreProperties>
</file>